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Vana-Vigala Põhikooli direktorile</w:t>
      </w:r>
    </w:p>
    <w:p w:rsidR="006C2F61" w:rsidRDefault="00BE7157">
      <w:pPr>
        <w:spacing w:line="480" w:lineRule="auto"/>
        <w:jc w:val="righ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Vana-Vigalas, “___” ________ 20</w:t>
      </w:r>
      <w:r w:rsidR="004622F8">
        <w:rPr>
          <w:sz w:val="24"/>
          <w:szCs w:val="24"/>
        </w:rPr>
        <w:t>2</w:t>
      </w:r>
      <w:bookmarkStart w:id="0" w:name="_GoBack"/>
      <w:bookmarkEnd w:id="0"/>
      <w:r>
        <w:rPr>
          <w:sz w:val="24"/>
          <w:szCs w:val="24"/>
        </w:rPr>
        <w:t>__ a</w:t>
      </w:r>
    </w:p>
    <w:p w:rsidR="006C2F61" w:rsidRDefault="006C2F61">
      <w:pPr>
        <w:spacing w:line="480" w:lineRule="auto"/>
        <w:jc w:val="right"/>
        <w:rPr>
          <w:sz w:val="24"/>
          <w:szCs w:val="24"/>
        </w:rPr>
      </w:pPr>
    </w:p>
    <w:p w:rsidR="006C2F61" w:rsidRDefault="00BE7157">
      <w:pPr>
        <w:spacing w:line="48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VALDUS</w:t>
      </w: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Palun minu poeg/tütar __________________________ (sünd _________________) vastu võtta Teie kooli ____ klassi õpilaste nimekirja.</w:t>
      </w:r>
    </w:p>
    <w:p w:rsidR="006C2F61" w:rsidRDefault="006C2F61">
      <w:pPr>
        <w:spacing w:line="480" w:lineRule="auto"/>
        <w:rPr>
          <w:sz w:val="24"/>
          <w:szCs w:val="24"/>
          <w:u w:val="single"/>
        </w:rPr>
      </w:pPr>
    </w:p>
    <w:p w:rsidR="006C2F61" w:rsidRDefault="00BE7157">
      <w:pPr>
        <w:spacing w:line="48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Andmed õpilase kohta:</w:t>
      </w: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Õpilase elukoht (talu/maja nr, küla, vald, maakond, sihtnumber): ________________</w:t>
      </w: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</w:t>
      </w: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Õpilase isikukood: _  _  _  _  _  _  _  _  _  _  _      Õpilase rahvus: _______________</w:t>
      </w: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Õpilase sünnikoht: ____________________________________________________</w:t>
      </w:r>
    </w:p>
    <w:p w:rsidR="006C2F61" w:rsidRDefault="006C2F61">
      <w:pPr>
        <w:spacing w:line="480" w:lineRule="auto"/>
        <w:rPr>
          <w:sz w:val="24"/>
          <w:szCs w:val="24"/>
        </w:rPr>
      </w:pPr>
    </w:p>
    <w:p w:rsidR="006C2F61" w:rsidRDefault="00BE7157">
      <w:pPr>
        <w:spacing w:line="48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Andmed vanemate (eestkostjate) kohta:</w:t>
      </w: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Ema nimi: __________________________________ Telefon: _________________</w:t>
      </w: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Isa nimi: ___________________________________ Telefon: ________________</w:t>
      </w: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Lapsevanema e-post: _________________________________________________</w:t>
      </w:r>
    </w:p>
    <w:p w:rsidR="006C2F61" w:rsidRDefault="006C2F61">
      <w:pPr>
        <w:spacing w:line="480" w:lineRule="auto"/>
        <w:rPr>
          <w:sz w:val="24"/>
          <w:szCs w:val="24"/>
        </w:rPr>
      </w:pPr>
    </w:p>
    <w:p w:rsidR="006C2F61" w:rsidRDefault="006C2F61">
      <w:pPr>
        <w:spacing w:line="480" w:lineRule="auto"/>
        <w:rPr>
          <w:sz w:val="24"/>
          <w:szCs w:val="24"/>
        </w:rPr>
      </w:pP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Lugupidamisega,</w:t>
      </w:r>
    </w:p>
    <w:p w:rsidR="006C2F61" w:rsidRDefault="00BE7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</w:t>
      </w:r>
      <w:r>
        <w:rPr>
          <w:sz w:val="24"/>
          <w:szCs w:val="24"/>
        </w:rPr>
        <w:br/>
        <w:t>/Lapsevanema allkiri/</w:t>
      </w:r>
    </w:p>
    <w:sectPr w:rsidR="006C2F61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IxNLUwNTK0tLBQ0lEKTi0uzszPAykwrAUAnPZQlywAAAA="/>
  </w:docVars>
  <w:rsids>
    <w:rsidRoot w:val="006C2F61"/>
    <w:rsid w:val="004622F8"/>
    <w:rsid w:val="006C2F61"/>
    <w:rsid w:val="00BE7157"/>
    <w:rsid w:val="00FD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EB83AF-0B53-46EB-B4AB-FBE0A694E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t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</w:style>
  <w:style w:type="paragraph" w:styleId="Pealkiri1">
    <w:name w:val="heading 1"/>
    <w:basedOn w:val="Normaallaad"/>
    <w:next w:val="Normaallaa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Pealkiri2">
    <w:name w:val="heading 2"/>
    <w:basedOn w:val="Normaallaad"/>
    <w:next w:val="Normaallaa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Pealkiri3">
    <w:name w:val="heading 3"/>
    <w:basedOn w:val="Normaallaad"/>
    <w:next w:val="Normaallaa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Pealkiri4">
    <w:name w:val="heading 4"/>
    <w:basedOn w:val="Normaallaad"/>
    <w:next w:val="Normaallaa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Pealkiri5">
    <w:name w:val="heading 5"/>
    <w:basedOn w:val="Normaallaad"/>
    <w:next w:val="Normaallaad"/>
    <w:pPr>
      <w:keepNext/>
      <w:keepLines/>
      <w:spacing w:before="240" w:after="80"/>
      <w:outlineLvl w:val="4"/>
    </w:pPr>
    <w:rPr>
      <w:color w:val="666666"/>
    </w:rPr>
  </w:style>
  <w:style w:type="paragraph" w:styleId="Pealkiri6">
    <w:name w:val="heading 6"/>
    <w:basedOn w:val="Normaallaad"/>
    <w:next w:val="Normaallaa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ealkiri">
    <w:name w:val="Title"/>
    <w:basedOn w:val="Normaallaad"/>
    <w:next w:val="Normaallaad"/>
    <w:pPr>
      <w:keepNext/>
      <w:keepLines/>
      <w:spacing w:after="60"/>
    </w:pPr>
    <w:rPr>
      <w:sz w:val="52"/>
      <w:szCs w:val="52"/>
    </w:rPr>
  </w:style>
  <w:style w:type="paragraph" w:styleId="Alapealkiri">
    <w:name w:val="Subtitle"/>
    <w:basedOn w:val="Normaallaad"/>
    <w:next w:val="Normaallaad"/>
    <w:pPr>
      <w:keepNext/>
      <w:keepLines/>
      <w:spacing w:after="320"/>
    </w:pPr>
    <w:rPr>
      <w:color w:val="666666"/>
      <w:sz w:val="30"/>
      <w:szCs w:val="3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BE715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BE71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ika</dc:creator>
  <cp:lastModifiedBy>Ivika Priidel</cp:lastModifiedBy>
  <cp:revision>3</cp:revision>
  <cp:lastPrinted>2021-06-08T07:53:00Z</cp:lastPrinted>
  <dcterms:created xsi:type="dcterms:W3CDTF">2021-06-08T07:54:00Z</dcterms:created>
  <dcterms:modified xsi:type="dcterms:W3CDTF">2021-06-15T06:17:00Z</dcterms:modified>
</cp:coreProperties>
</file>